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7F5F" w:rsidRDefault="000A7F5F">
      <w:r>
        <w:t>CoolSculpting Before and After Images.MERLO.DHNC.article.mz</w:t>
      </w:r>
    </w:p>
    <w:p w:rsidR="008004DD" w:rsidRDefault="008004DD">
      <w:r>
        <w:t>/</w:t>
      </w:r>
      <w:r w:rsidR="00C830DB">
        <w:t>CoolSculpting</w:t>
      </w:r>
      <w:r>
        <w:t xml:space="preserve"> before and after</w:t>
      </w:r>
    </w:p>
    <w:p w:rsidR="008004DD" w:rsidRDefault="008004DD">
      <w:r>
        <w:t xml:space="preserve">Kw </w:t>
      </w:r>
      <w:r w:rsidR="00C830DB">
        <w:t>CoolSculpting</w:t>
      </w:r>
      <w:r>
        <w:t xml:space="preserve"> before and after</w:t>
      </w:r>
    </w:p>
    <w:p w:rsidR="008004DD" w:rsidRDefault="008004DD">
      <w:r>
        <w:t xml:space="preserve">Meta: CoolSculpting before and after images of actual patients. See the transformative results of freezing away fat with a skilled </w:t>
      </w:r>
      <w:r w:rsidR="00C830DB">
        <w:t>practitioner</w:t>
      </w:r>
      <w:r>
        <w:t xml:space="preserve">. </w:t>
      </w:r>
    </w:p>
    <w:p w:rsidR="000A7F5F" w:rsidRDefault="000A7F5F">
      <w:r>
        <w:t xml:space="preserve">CoolSculpting before and after </w:t>
      </w:r>
      <w:r w:rsidR="003A1A0A">
        <w:t>Images | Real Patient Results</w:t>
      </w:r>
    </w:p>
    <w:p w:rsidR="003A1A0A" w:rsidRDefault="003A1A0A">
      <w:r>
        <w:t xml:space="preserve">CoolSculpting before and after photos demonstrate the amazing </w:t>
      </w:r>
      <w:r w:rsidR="00C830DB">
        <w:t xml:space="preserve">fat reduction </w:t>
      </w:r>
      <w:bookmarkStart w:id="0" w:name="_GoBack"/>
      <w:bookmarkEnd w:id="0"/>
      <w:r>
        <w:t xml:space="preserve">results that everyone is raving about. Millions of men and women have transformed their appearance with slimmer, more sculpted physiques by freezing away their fat. Read on to learn more about this revolutionary body contouring treatment and check  out CoolSculpting Before and After images of actual patients of Dr. Angela </w:t>
      </w:r>
      <w:r w:rsidR="00C830DB">
        <w:t>Merlo</w:t>
      </w:r>
      <w:r>
        <w:t xml:space="preserve"> to appreci</w:t>
      </w:r>
      <w:r w:rsidR="00397EE7">
        <w:t>ate</w:t>
      </w:r>
      <w:r>
        <w:t xml:space="preserve"> the stellar results </w:t>
      </w:r>
      <w:r w:rsidR="00C830DB">
        <w:t>achievable</w:t>
      </w:r>
      <w:r>
        <w:t xml:space="preserve"> when this technique sensitive treatment is performed by a skilled and experienced medical professional. </w:t>
      </w:r>
    </w:p>
    <w:p w:rsidR="008004DD" w:rsidRPr="008004DD" w:rsidRDefault="008004DD" w:rsidP="008004DD">
      <w:pPr>
        <w:jc w:val="right"/>
        <w:rPr>
          <w:u w:val="single"/>
        </w:rPr>
      </w:pPr>
      <w:r w:rsidRPr="008004DD">
        <w:rPr>
          <w:u w:val="single"/>
        </w:rPr>
        <w:t xml:space="preserve">Learn more about </w:t>
      </w:r>
      <w:r w:rsidR="00C830DB" w:rsidRPr="008004DD">
        <w:rPr>
          <w:u w:val="single"/>
        </w:rPr>
        <w:t>CoolSculpting</w:t>
      </w:r>
      <w:r w:rsidRPr="008004DD">
        <w:rPr>
          <w:u w:val="single"/>
        </w:rPr>
        <w:t xml:space="preserve"> &gt;&gt;</w:t>
      </w:r>
    </w:p>
    <w:p w:rsidR="003A1A0A" w:rsidRDefault="003A1A0A">
      <w:r>
        <w:t>CoolSculpting Before and After Images*</w:t>
      </w:r>
    </w:p>
    <w:p w:rsidR="003A1A0A" w:rsidRDefault="003A1A0A">
      <w:r>
        <w:t xml:space="preserve">CoolSculpting before and after images demonstrate how well fat freezing works to reduce stubborn bulges and sculpt </w:t>
      </w:r>
      <w:r w:rsidR="00C830DB">
        <w:t>attractive</w:t>
      </w:r>
      <w:r>
        <w:t xml:space="preserve"> curves and contours. As with any cosmetic procedure, results may vary.* However, the individuals depicted in these CoolSculpting before and after photos are actual patients of Dr. Angela Merlo</w:t>
      </w:r>
      <w:r w:rsidR="00397EE7">
        <w:t>.*</w:t>
      </w:r>
    </w:p>
    <w:p w:rsidR="003A1A0A" w:rsidRDefault="003A1A0A">
      <w:r>
        <w:t>Why Actual Patient Photos Matter</w:t>
      </w:r>
    </w:p>
    <w:p w:rsidR="003A1A0A" w:rsidRDefault="003A1A0A">
      <w:r>
        <w:t xml:space="preserve">Just like a cosmetic surgery, such as </w:t>
      </w:r>
      <w:r w:rsidRPr="008004DD">
        <w:rPr>
          <w:u w:val="single"/>
        </w:rPr>
        <w:t>liposuction</w:t>
      </w:r>
      <w:r>
        <w:t xml:space="preserve"> or breast augmentation, </w:t>
      </w:r>
      <w:hyperlink r:id="rId5" w:history="1">
        <w:r w:rsidRPr="008004DD">
          <w:rPr>
            <w:rStyle w:val="Hyperlink"/>
          </w:rPr>
          <w:t>CoolSculpting</w:t>
        </w:r>
      </w:hyperlink>
      <w:r>
        <w:t xml:space="preserve"> is a technique sensitive procedure and its safety and success are dependent on the experience and expertise of the person performing the treatment. Discerning patients who desire the best results possible prioritize the reputation of their provider above all else. Most CoolSculpting NJ providers are new to the </w:t>
      </w:r>
      <w:r w:rsidR="00C830DB">
        <w:t>body-sculpting</w:t>
      </w:r>
      <w:r>
        <w:t xml:space="preserve"> scene and lack ample experience with freezing fat. Although many </w:t>
      </w:r>
      <w:r w:rsidR="00C830DB">
        <w:t>body-contouring</w:t>
      </w:r>
      <w:r>
        <w:t xml:space="preserve"> centers provide CoolSculpting before and after images, these images are typically stock photos and do not reflect the </w:t>
      </w:r>
      <w:r w:rsidR="00397EE7">
        <w:t xml:space="preserve">experience of the center or the </w:t>
      </w:r>
      <w:r>
        <w:t>results</w:t>
      </w:r>
      <w:r w:rsidR="00397EE7">
        <w:t xml:space="preserve"> you can expect from your fat freezing treatment.</w:t>
      </w:r>
      <w:r>
        <w:t xml:space="preserve"> </w:t>
      </w:r>
    </w:p>
    <w:p w:rsidR="008004DD" w:rsidRPr="008004DD" w:rsidRDefault="008004DD" w:rsidP="008004DD">
      <w:pPr>
        <w:jc w:val="right"/>
        <w:rPr>
          <w:u w:val="single"/>
        </w:rPr>
      </w:pPr>
      <w:r w:rsidRPr="008004DD">
        <w:rPr>
          <w:u w:val="single"/>
        </w:rPr>
        <w:t>Related Article: Finding the best CoolSculpting NJ provider &gt;&gt;</w:t>
      </w:r>
    </w:p>
    <w:p w:rsidR="003A1A0A" w:rsidRDefault="003A1A0A">
      <w:r>
        <w:t xml:space="preserve">To ensure you </w:t>
      </w:r>
      <w:r w:rsidR="00397EE7">
        <w:t>en</w:t>
      </w:r>
      <w:r>
        <w:t>trust your CoolSculpting investment in the hands of a reputable and capable provider, look for CoolSculpting Before and After photos of the provider’s actual patients. When choosing a cosmetic surgeon, you would not be okay w</w:t>
      </w:r>
      <w:r w:rsidR="00397EE7">
        <w:t>ith seeing the results of</w:t>
      </w:r>
      <w:r>
        <w:t xml:space="preserve"> another surgeon. You</w:t>
      </w:r>
      <w:r w:rsidR="00397EE7">
        <w:t xml:space="preserve"> would insist on seeing</w:t>
      </w:r>
      <w:r>
        <w:t xml:space="preserve"> the actual work of th</w:t>
      </w:r>
      <w:r w:rsidR="00397EE7">
        <w:t>e person performing your procedure</w:t>
      </w:r>
      <w:r>
        <w:t xml:space="preserve">. The same principle is true with CoolSculpting. If the provider does not have their own CoolSculpting Before and After images, that provider may lack the experience and expertise that is necessary to obtain results worth taking pictures of. </w:t>
      </w:r>
    </w:p>
    <w:p w:rsidR="00397EE7" w:rsidRPr="00397EE7" w:rsidRDefault="00C830DB" w:rsidP="00397EE7">
      <w:pPr>
        <w:jc w:val="right"/>
        <w:rPr>
          <w:u w:val="single"/>
        </w:rPr>
      </w:pPr>
      <w:r w:rsidRPr="00397EE7">
        <w:rPr>
          <w:u w:val="single"/>
        </w:rPr>
        <w:lastRenderedPageBreak/>
        <w:t>Related</w:t>
      </w:r>
      <w:r w:rsidR="00397EE7" w:rsidRPr="00397EE7">
        <w:rPr>
          <w:u w:val="single"/>
        </w:rPr>
        <w:t xml:space="preserve"> Article: How Much Does CoolSculpting Cost?</w:t>
      </w:r>
    </w:p>
    <w:p w:rsidR="003A1A0A" w:rsidRDefault="003A1A0A">
      <w:r>
        <w:t>The Premier CoolSculpting New Jersey Provider</w:t>
      </w:r>
    </w:p>
    <w:p w:rsidR="003A1A0A" w:rsidRDefault="003A1A0A">
      <w:r>
        <w:t xml:space="preserve">At the CoolSculpting </w:t>
      </w:r>
      <w:r w:rsidR="00C830DB">
        <w:t>Treatment</w:t>
      </w:r>
      <w:r>
        <w:t xml:space="preserve"> Center of New Jersey, </w:t>
      </w:r>
      <w:r w:rsidR="00695439">
        <w:t xml:space="preserve">a </w:t>
      </w:r>
      <w:r w:rsidR="00C830DB">
        <w:t>division</w:t>
      </w:r>
      <w:r w:rsidR="00695439">
        <w:t xml:space="preserve"> of the Digestive Health and Nutrition Center, </w:t>
      </w:r>
      <w:r w:rsidR="00C830DB">
        <w:t>physician Dr. Angela Merlo performs all CoolSculpting treatments</w:t>
      </w:r>
      <w:r>
        <w:t>. Dr. Merlo provides patients with</w:t>
      </w:r>
      <w:r w:rsidR="00C769FC">
        <w:t xml:space="preserve"> the</w:t>
      </w:r>
      <w:r w:rsidR="00695439">
        <w:t xml:space="preserve"> unparalleled care and proficiency of an experienced medical professional, and the difference this type of skill makes is adherent in the CoolSculpting before and after images of actual patients of Dr. Merlo.</w:t>
      </w:r>
    </w:p>
    <w:p w:rsidR="00695439" w:rsidRDefault="00695439">
      <w:r>
        <w:t>Ready for Some CoolSculpting Before and After Images of Your Own?</w:t>
      </w:r>
    </w:p>
    <w:p w:rsidR="00695439" w:rsidRDefault="00695439">
      <w:r>
        <w:t>If you think CoolSculpting may be right for you, find out by scheduling a complimentary consultation with Dr. Angela Merlo.  With the unmatched skill of a physician performing your fat freezing treatment your CoolSculpting before and after pictures will be</w:t>
      </w:r>
      <w:r w:rsidR="00C769FC">
        <w:t xml:space="preserve"> truly noteworthy.</w:t>
      </w:r>
      <w:r>
        <w:t xml:space="preserve"> Contact Dr. Merlo online by filling out the form below or calling </w:t>
      </w:r>
      <w:r>
        <w:rPr>
          <w:rFonts w:ascii="Arial" w:hAnsi="Arial" w:cs="Arial"/>
          <w:sz w:val="20"/>
          <w:szCs w:val="20"/>
        </w:rPr>
        <w:t>609-896-0800</w:t>
      </w:r>
      <w:r>
        <w:rPr>
          <w:rFonts w:ascii="Arial" w:hAnsi="Arial" w:cs="Arial"/>
          <w:sz w:val="20"/>
          <w:szCs w:val="20"/>
        </w:rPr>
        <w:t>.</w:t>
      </w:r>
    </w:p>
    <w:sectPr w:rsidR="006954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E0NjEwNzE2NTYzNjNT0lEKTi0uzszPAykwrAUAovud+ywAAAA="/>
  </w:docVars>
  <w:rsids>
    <w:rsidRoot w:val="000A7F5F"/>
    <w:rsid w:val="000A7F5F"/>
    <w:rsid w:val="00397EE7"/>
    <w:rsid w:val="003A1A0A"/>
    <w:rsid w:val="00695439"/>
    <w:rsid w:val="006F1251"/>
    <w:rsid w:val="008004DD"/>
    <w:rsid w:val="00C769FC"/>
    <w:rsid w:val="00C830DB"/>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04DD"/>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04D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digestivehealthmd.com/cool-sculpt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551</Words>
  <Characters>314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06-13T21:14:00Z</dcterms:created>
  <dcterms:modified xsi:type="dcterms:W3CDTF">2019-06-13T21:46:00Z</dcterms:modified>
</cp:coreProperties>
</file>